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7CAA2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2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4D09F489" w:rsidR="00053566" w:rsidRPr="008E74DA" w:rsidRDefault="00CA2E3D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38385D" w14:textId="77777777" w:rsidR="00585058" w:rsidRDefault="00585058">
      <w:pPr>
        <w:spacing w:after="0"/>
      </w:pPr>
      <w:r>
        <w:separator/>
      </w:r>
    </w:p>
  </w:endnote>
  <w:endnote w:type="continuationSeparator" w:id="0">
    <w:p w14:paraId="02CAA47A" w14:textId="77777777" w:rsidR="00585058" w:rsidRDefault="005850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FDD372" w14:textId="77777777" w:rsidR="00585058" w:rsidRDefault="00585058">
      <w:pPr>
        <w:spacing w:after="0"/>
      </w:pPr>
      <w:r>
        <w:separator/>
      </w:r>
    </w:p>
  </w:footnote>
  <w:footnote w:type="continuationSeparator" w:id="0">
    <w:p w14:paraId="63F3AFD4" w14:textId="77777777" w:rsidR="00585058" w:rsidRDefault="00585058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972BC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5F7AA1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6</Pages>
  <Words>4937</Words>
  <Characters>28142</Characters>
  <Application>Microsoft Office Word</Application>
  <DocSecurity>0</DocSecurity>
  <Lines>23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3-28T17:57:00Z</cp:lastPrinted>
  <dcterms:created xsi:type="dcterms:W3CDTF">2025-03-28T17:57:00Z</dcterms:created>
  <dcterms:modified xsi:type="dcterms:W3CDTF">2025-03-29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